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5818A0A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581E4584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5A26ACB2" w14:textId="579FAA09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2C9834D4" w:rsidR="00182520" w:rsidRPr="00CC5536" w:rsidRDefault="00C26998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D8A1255" w14:textId="20FB5420" w:rsidR="00C26998" w:rsidRDefault="00C26998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3.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 (</w:t>
            </w:r>
            <w:r w:rsidR="0023433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530"/>
        <w:gridCol w:w="810"/>
        <w:gridCol w:w="393"/>
      </w:tblGrid>
      <w:tr w:rsidR="00A90458" w:rsidRPr="00EA1252" w14:paraId="349AAA39" w14:textId="77777777" w:rsidTr="004E62C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810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E62C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620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810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695DBB" w:rsidRPr="00EA1252" w14:paraId="4A596CC2" w14:textId="77777777" w:rsidTr="004E62C2">
        <w:trPr>
          <w:trHeight w:val="230"/>
        </w:trPr>
        <w:tc>
          <w:tcPr>
            <w:tcW w:w="8190" w:type="dxa"/>
          </w:tcPr>
          <w:p w14:paraId="249172A5" w14:textId="2BDD36A2" w:rsidR="00695DBB" w:rsidRPr="00EA1252" w:rsidRDefault="00695DBB" w:rsidP="00865F3B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95DBB" w:rsidRPr="00EA1252" w:rsidRDefault="00695DBB" w:rsidP="00865F3B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620" w:type="dxa"/>
            <w:gridSpan w:val="2"/>
          </w:tcPr>
          <w:p w14:paraId="2CA185A3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4B908F83" w14:textId="60C2A6D1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,010</w:t>
            </w:r>
          </w:p>
        </w:tc>
        <w:tc>
          <w:tcPr>
            <w:tcW w:w="810" w:type="dxa"/>
          </w:tcPr>
          <w:p w14:paraId="03DE7181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77777777" w:rsidR="00695DBB" w:rsidRPr="00EA1252" w:rsidRDefault="00695DBB" w:rsidP="00865F3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5D3800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5D3800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7A37B9" w:rsidRPr="005D3800" w:rsidRDefault="00855CC8" w:rsidP="007A37B9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5D3800" w:rsidRPr="005D3800" w:rsidRDefault="005D3800" w:rsidP="005D3800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7A37B9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5D3800" w:rsidRPr="004F1D94" w:rsidRDefault="005D3800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="00FB2235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4E62C2">
        <w:trPr>
          <w:trHeight w:val="218"/>
        </w:trPr>
        <w:tc>
          <w:tcPr>
            <w:tcW w:w="8190" w:type="dxa"/>
          </w:tcPr>
          <w:p w14:paraId="4D2EB626" w14:textId="3E8A07DD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40EBFFA" w14:textId="5F907B54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4E62C2">
        <w:trPr>
          <w:trHeight w:val="60"/>
        </w:trPr>
        <w:tc>
          <w:tcPr>
            <w:tcW w:w="8190" w:type="dxa"/>
          </w:tcPr>
          <w:p w14:paraId="7A067C9F" w14:textId="3F07529D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620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4E62C2">
        <w:trPr>
          <w:trHeight w:val="161"/>
        </w:trPr>
        <w:tc>
          <w:tcPr>
            <w:tcW w:w="8190" w:type="dxa"/>
          </w:tcPr>
          <w:p w14:paraId="2816D970" w14:textId="75A518F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00C4"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 w:rsid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620" w:type="dxa"/>
            <w:gridSpan w:val="2"/>
          </w:tcPr>
          <w:p w14:paraId="0FA069D1" w14:textId="6C8A0BFD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4E62C2">
        <w:trPr>
          <w:trHeight w:val="71"/>
        </w:trPr>
        <w:tc>
          <w:tcPr>
            <w:tcW w:w="8190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620" w:type="dxa"/>
            <w:gridSpan w:val="2"/>
          </w:tcPr>
          <w:p w14:paraId="11D34064" w14:textId="06FADB7B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30"/>
        <w:gridCol w:w="1620"/>
        <w:gridCol w:w="668"/>
      </w:tblGrid>
      <w:tr w:rsidR="00AD5F23" w14:paraId="1D52FCB1" w14:textId="77777777" w:rsidTr="0019578B">
        <w:trPr>
          <w:trHeight w:val="254"/>
        </w:trPr>
        <w:tc>
          <w:tcPr>
            <w:tcW w:w="8730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19578B">
        <w:trPr>
          <w:trHeight w:val="254"/>
        </w:trPr>
        <w:tc>
          <w:tcPr>
            <w:tcW w:w="8730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19578B">
        <w:trPr>
          <w:trHeight w:val="254"/>
        </w:trPr>
        <w:tc>
          <w:tcPr>
            <w:tcW w:w="8730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19578B">
        <w:trPr>
          <w:trHeight w:val="254"/>
        </w:trPr>
        <w:tc>
          <w:tcPr>
            <w:tcW w:w="8730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1620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19578B">
        <w:trPr>
          <w:trHeight w:val="254"/>
        </w:trPr>
        <w:tc>
          <w:tcPr>
            <w:tcW w:w="8730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1620" w:type="dxa"/>
          </w:tcPr>
          <w:p w14:paraId="28FA7960" w14:textId="640402B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C0F1252" w14:textId="11A40CE4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9F00A8" w14:paraId="61908423" w14:textId="77777777" w:rsidTr="0019578B">
        <w:trPr>
          <w:trHeight w:val="254"/>
        </w:trPr>
        <w:tc>
          <w:tcPr>
            <w:tcW w:w="8730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19578B">
        <w:trPr>
          <w:trHeight w:val="241"/>
        </w:trPr>
        <w:tc>
          <w:tcPr>
            <w:tcW w:w="8730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19578B">
        <w:trPr>
          <w:trHeight w:val="254"/>
        </w:trPr>
        <w:tc>
          <w:tcPr>
            <w:tcW w:w="8730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19578B">
        <w:trPr>
          <w:trHeight w:val="254"/>
        </w:trPr>
        <w:tc>
          <w:tcPr>
            <w:tcW w:w="8730" w:type="dxa"/>
          </w:tcPr>
          <w:p w14:paraId="52B9BC12" w14:textId="6A85107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620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3767513B" w:rsidR="009F00A8" w:rsidRDefault="0028505A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</w:t>
            </w:r>
          </w:p>
        </w:tc>
      </w:tr>
      <w:tr w:rsidR="009F00A8" w14:paraId="38C84687" w14:textId="77777777" w:rsidTr="0019578B">
        <w:trPr>
          <w:trHeight w:val="241"/>
        </w:trPr>
        <w:tc>
          <w:tcPr>
            <w:tcW w:w="8730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620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6B0EF203" w:rsidR="009F00A8" w:rsidRDefault="0028505A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800"/>
        <w:gridCol w:w="668"/>
      </w:tblGrid>
      <w:tr w:rsidR="007A3470" w14:paraId="0355C389" w14:textId="77777777" w:rsidTr="0019578B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800" w:type="dxa"/>
          </w:tcPr>
          <w:p w14:paraId="713F7426" w14:textId="1A40BB7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21901DF" w14:textId="77777777" w:rsidTr="0019578B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800" w:type="dxa"/>
          </w:tcPr>
          <w:p w14:paraId="46565755" w14:textId="47120B1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47CDC2C3" w14:textId="77777777" w:rsidTr="0019578B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75778520" w14:textId="6203CE6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154E72AE" w14:textId="77777777" w:rsidTr="0019578B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688F5BDA" w14:textId="43D1C87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3A81E0D" w14:textId="77777777" w:rsidTr="0019578B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800" w:type="dxa"/>
          </w:tcPr>
          <w:p w14:paraId="74DB12EF" w14:textId="6BF57D38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7A3470" w14:paraId="59685387" w14:textId="77777777" w:rsidTr="0019578B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800" w:type="dxa"/>
          </w:tcPr>
          <w:p w14:paraId="42B6AB61" w14:textId="44898D10" w:rsidR="007A3470" w:rsidRDefault="007A3470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3D643" w14:textId="77777777" w:rsidR="00C5019F" w:rsidRDefault="00C5019F" w:rsidP="00962F84">
      <w:r>
        <w:separator/>
      </w:r>
    </w:p>
  </w:endnote>
  <w:endnote w:type="continuationSeparator" w:id="0">
    <w:p w14:paraId="152AD5E0" w14:textId="77777777" w:rsidR="00C5019F" w:rsidRDefault="00C5019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20A94" w14:textId="77777777" w:rsidR="00C5019F" w:rsidRDefault="00C5019F" w:rsidP="00962F84">
      <w:r>
        <w:separator/>
      </w:r>
    </w:p>
  </w:footnote>
  <w:footnote w:type="continuationSeparator" w:id="0">
    <w:p w14:paraId="33ADE210" w14:textId="77777777" w:rsidR="00C5019F" w:rsidRDefault="00C5019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F02A5"/>
    <w:rsid w:val="00423607"/>
    <w:rsid w:val="00452912"/>
    <w:rsid w:val="00481812"/>
    <w:rsid w:val="004934E2"/>
    <w:rsid w:val="004A5B3A"/>
    <w:rsid w:val="004B4701"/>
    <w:rsid w:val="004B7283"/>
    <w:rsid w:val="004C7C9F"/>
    <w:rsid w:val="004D2825"/>
    <w:rsid w:val="004D584C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00A8"/>
    <w:rsid w:val="009F2200"/>
    <w:rsid w:val="009F2395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6</TotalTime>
  <Pages>5</Pages>
  <Words>3342</Words>
  <Characters>1905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09</cp:revision>
  <cp:lastPrinted>2023-01-08T17:43:00Z</cp:lastPrinted>
  <dcterms:created xsi:type="dcterms:W3CDTF">2021-10-28T16:56:00Z</dcterms:created>
  <dcterms:modified xsi:type="dcterms:W3CDTF">2023-01-08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